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8716BB" w:rsidRPr="000146FC" w:rsidRDefault="000146FC">
      <w:pPr>
        <w:pStyle w:val="Body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0146FC">
        <w:rPr>
          <w:rFonts w:ascii="Times New Roman" w:hAnsi="Times New Roman" w:cs="Times New Roman"/>
          <w:b/>
          <w:bCs/>
          <w:sz w:val="36"/>
          <w:szCs w:val="36"/>
        </w:rPr>
        <w:t>CODING CONVENTIONS</w:t>
      </w:r>
    </w:p>
    <w:p w:rsidR="008716BB" w:rsidRPr="000146FC" w:rsidRDefault="008716BB">
      <w:pPr>
        <w:pStyle w:val="Body"/>
        <w:rPr>
          <w:rFonts w:ascii="Times New Roman" w:hAnsi="Times New Roman" w:cs="Times New Roman"/>
        </w:rPr>
      </w:pPr>
    </w:p>
    <w:p w:rsidR="008716BB" w:rsidRPr="000146FC" w:rsidRDefault="008716BB">
      <w:pPr>
        <w:pStyle w:val="Body"/>
        <w:rPr>
          <w:rFonts w:ascii="Times New Roman" w:hAnsi="Times New Roman" w:cs="Times New Roman"/>
        </w:rPr>
      </w:pPr>
    </w:p>
    <w:p w:rsidR="008716BB" w:rsidRPr="000146FC" w:rsidRDefault="008716BB">
      <w:pPr>
        <w:pStyle w:val="Body"/>
        <w:rPr>
          <w:rFonts w:ascii="Times New Roman" w:hAnsi="Times New Roman" w:cs="Times New Roman"/>
        </w:rPr>
      </w:pPr>
    </w:p>
    <w:p w:rsidR="008716BB" w:rsidRPr="000146FC" w:rsidRDefault="000146FC">
      <w:pPr>
        <w:pStyle w:val="Body"/>
        <w:rPr>
          <w:rFonts w:ascii="Times New Roman" w:hAnsi="Times New Roman" w:cs="Times New Roman"/>
          <w:b/>
          <w:bCs/>
          <w:sz w:val="28"/>
          <w:szCs w:val="28"/>
        </w:rPr>
      </w:pPr>
      <w:r w:rsidRPr="000146FC">
        <w:rPr>
          <w:rFonts w:ascii="Times New Roman" w:hAnsi="Times New Roman" w:cs="Times New Roman"/>
          <w:b/>
          <w:bCs/>
          <w:sz w:val="28"/>
          <w:szCs w:val="28"/>
        </w:rPr>
        <w:t>1. Code layout:</w:t>
      </w:r>
    </w:p>
    <w:p w:rsidR="008716BB" w:rsidRPr="000146FC" w:rsidRDefault="008716BB">
      <w:pPr>
        <w:pStyle w:val="Body"/>
        <w:rPr>
          <w:rFonts w:ascii="Times New Roman" w:hAnsi="Times New Roman" w:cs="Times New Roman"/>
          <w:b/>
          <w:bCs/>
          <w:sz w:val="26"/>
          <w:szCs w:val="26"/>
        </w:rPr>
      </w:pPr>
    </w:p>
    <w:p w:rsidR="008716BB" w:rsidRPr="000146FC" w:rsidRDefault="005D63BF" w:rsidP="000146FC">
      <w:pPr>
        <w:pStyle w:val="Body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Indented code according to nesting level</w:t>
      </w:r>
    </w:p>
    <w:p w:rsidR="008716BB" w:rsidRPr="000146FC" w:rsidRDefault="005D63BF" w:rsidP="000146FC">
      <w:pPr>
        <w:pStyle w:val="Body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Body of the function is indented with its function header.</w:t>
      </w:r>
    </w:p>
    <w:p w:rsidR="008716BB" w:rsidRPr="000146FC" w:rsidRDefault="005D63BF" w:rsidP="000146FC">
      <w:pPr>
        <w:pStyle w:val="Body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Format statements, appending open curly brace to the statement that precedes it.</w:t>
      </w:r>
    </w:p>
    <w:p w:rsidR="008716BB" w:rsidRPr="000146FC" w:rsidRDefault="005D63BF" w:rsidP="000146FC">
      <w:pPr>
        <w:pStyle w:val="Body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 xml:space="preserve">Blank lines, between methods </w:t>
      </w:r>
      <w:r w:rsidRPr="000146FC">
        <w:rPr>
          <w:rFonts w:ascii="Times New Roman" w:hAnsi="Times New Roman" w:cs="Times New Roman"/>
          <w:sz w:val="24"/>
          <w:szCs w:val="24"/>
        </w:rPr>
        <w:t>definitions, variable declaration, class declaration, major sections of a long and complicated code.</w:t>
      </w:r>
    </w:p>
    <w:p w:rsidR="008716BB" w:rsidRPr="000146FC" w:rsidRDefault="008716BB">
      <w:pPr>
        <w:pStyle w:val="Body"/>
        <w:rPr>
          <w:rFonts w:ascii="Times New Roman" w:hAnsi="Times New Roman" w:cs="Times New Roman"/>
        </w:rPr>
      </w:pPr>
    </w:p>
    <w:p w:rsidR="008716BB" w:rsidRPr="000146FC" w:rsidRDefault="008716BB">
      <w:pPr>
        <w:pStyle w:val="Body"/>
        <w:rPr>
          <w:rFonts w:ascii="Times New Roman" w:hAnsi="Times New Roman" w:cs="Times New Roman"/>
        </w:rPr>
      </w:pPr>
    </w:p>
    <w:p w:rsidR="008716BB" w:rsidRPr="000146FC" w:rsidRDefault="005D63BF">
      <w:pPr>
        <w:pStyle w:val="Body"/>
        <w:rPr>
          <w:rFonts w:ascii="Times New Roman" w:hAnsi="Times New Roman" w:cs="Times New Roman"/>
          <w:b/>
          <w:bCs/>
          <w:sz w:val="28"/>
          <w:szCs w:val="28"/>
        </w:rPr>
      </w:pPr>
      <w:r w:rsidRPr="000146FC">
        <w:rPr>
          <w:rFonts w:ascii="Times New Roman" w:hAnsi="Times New Roman" w:cs="Times New Roman"/>
          <w:b/>
          <w:bCs/>
          <w:sz w:val="28"/>
          <w:szCs w:val="28"/>
        </w:rPr>
        <w:t>2. Naming conventions</w:t>
      </w:r>
      <w:r w:rsidR="000146FC" w:rsidRPr="000146FC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:rsidR="008716BB" w:rsidRPr="000146FC" w:rsidRDefault="008716BB">
      <w:pPr>
        <w:pStyle w:val="Body"/>
        <w:rPr>
          <w:rFonts w:ascii="Times New Roman" w:hAnsi="Times New Roman" w:cs="Times New Roman"/>
          <w:b/>
          <w:bCs/>
          <w:sz w:val="26"/>
          <w:szCs w:val="26"/>
        </w:rPr>
      </w:pPr>
      <w:bookmarkStart w:id="0" w:name="_GoBack"/>
      <w:bookmarkEnd w:id="0"/>
    </w:p>
    <w:p w:rsidR="008716BB" w:rsidRPr="000146FC" w:rsidRDefault="005D63BF" w:rsidP="000146FC">
      <w:pPr>
        <w:pStyle w:val="Body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Constants are named with uppercase letters and each word is separated by underscore.</w:t>
      </w:r>
    </w:p>
    <w:p w:rsidR="008716BB" w:rsidRPr="000146FC" w:rsidRDefault="005D63BF" w:rsidP="000146FC">
      <w:pPr>
        <w:pStyle w:val="Body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Local variables and data members are descript</w:t>
      </w:r>
      <w:r w:rsidRPr="000146FC">
        <w:rPr>
          <w:rFonts w:ascii="Times New Roman" w:hAnsi="Times New Roman" w:cs="Times New Roman"/>
          <w:sz w:val="24"/>
          <w:szCs w:val="24"/>
        </w:rPr>
        <w:t>ive names and if it contain multiple words each word is separated by capital letter at the beginning of each word.</w:t>
      </w:r>
    </w:p>
    <w:p w:rsidR="008716BB" w:rsidRPr="000146FC" w:rsidRDefault="005D63BF" w:rsidP="000146FC">
      <w:pPr>
        <w:pStyle w:val="Body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Class names should start with capital letter and it should be simple and short, if name</w:t>
      </w:r>
      <w:r w:rsidRPr="000146FC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0146FC">
        <w:rPr>
          <w:rFonts w:ascii="Times New Roman" w:hAnsi="Times New Roman" w:cs="Times New Roman"/>
          <w:sz w:val="24"/>
          <w:szCs w:val="24"/>
          <w:lang w:val="fr-FR"/>
        </w:rPr>
        <w:t>contain</w:t>
      </w:r>
      <w:proofErr w:type="spellEnd"/>
      <w:r w:rsidRPr="000146FC">
        <w:rPr>
          <w:rFonts w:ascii="Times New Roman" w:hAnsi="Times New Roman" w:cs="Times New Roman"/>
          <w:sz w:val="24"/>
          <w:szCs w:val="24"/>
        </w:rPr>
        <w:t>s multiple words each word is separated by cap</w:t>
      </w:r>
      <w:r w:rsidRPr="000146FC">
        <w:rPr>
          <w:rFonts w:ascii="Times New Roman" w:hAnsi="Times New Roman" w:cs="Times New Roman"/>
          <w:sz w:val="24"/>
          <w:szCs w:val="24"/>
        </w:rPr>
        <w:t>ital letter at the beginning of each word.</w:t>
      </w:r>
    </w:p>
    <w:p w:rsidR="008716BB" w:rsidRPr="000146FC" w:rsidRDefault="005D63BF" w:rsidP="000146FC">
      <w:pPr>
        <w:pStyle w:val="Body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Method names should start with lower case letter and use upper case letters to separate words.</w:t>
      </w:r>
    </w:p>
    <w:p w:rsidR="008716BB" w:rsidRPr="000146FC" w:rsidRDefault="008716BB">
      <w:pPr>
        <w:pStyle w:val="Body"/>
        <w:rPr>
          <w:rFonts w:ascii="Times New Roman" w:hAnsi="Times New Roman" w:cs="Times New Roman"/>
        </w:rPr>
      </w:pPr>
    </w:p>
    <w:p w:rsidR="008716BB" w:rsidRPr="000146FC" w:rsidRDefault="008716BB">
      <w:pPr>
        <w:pStyle w:val="Body"/>
        <w:rPr>
          <w:rFonts w:ascii="Times New Roman" w:hAnsi="Times New Roman" w:cs="Times New Roman"/>
        </w:rPr>
      </w:pPr>
    </w:p>
    <w:p w:rsidR="008716BB" w:rsidRPr="000146FC" w:rsidRDefault="005D63BF">
      <w:pPr>
        <w:pStyle w:val="Body"/>
        <w:rPr>
          <w:rFonts w:ascii="Times New Roman" w:hAnsi="Times New Roman" w:cs="Times New Roman"/>
          <w:b/>
          <w:bCs/>
          <w:sz w:val="28"/>
          <w:szCs w:val="28"/>
        </w:rPr>
      </w:pPr>
      <w:r w:rsidRPr="000146FC">
        <w:rPr>
          <w:rFonts w:ascii="Times New Roman" w:hAnsi="Times New Roman" w:cs="Times New Roman"/>
          <w:b/>
          <w:bCs/>
          <w:sz w:val="28"/>
          <w:szCs w:val="28"/>
        </w:rPr>
        <w:t>3. Commenting conventions</w:t>
      </w:r>
      <w:r w:rsidR="000146FC" w:rsidRPr="000146FC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:rsidR="008716BB" w:rsidRPr="000146FC" w:rsidRDefault="008716BB">
      <w:pPr>
        <w:pStyle w:val="Body"/>
        <w:rPr>
          <w:rFonts w:ascii="Times New Roman" w:hAnsi="Times New Roman" w:cs="Times New Roman"/>
          <w:b/>
          <w:bCs/>
          <w:sz w:val="26"/>
          <w:szCs w:val="26"/>
        </w:rPr>
      </w:pPr>
    </w:p>
    <w:p w:rsidR="008716BB" w:rsidRPr="000146FC" w:rsidRDefault="005D63BF" w:rsidP="000146FC">
      <w:pPr>
        <w:pStyle w:val="Body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 xml:space="preserve">Each class declaration is proceeded by a </w:t>
      </w:r>
      <w:proofErr w:type="gramStart"/>
      <w:r w:rsidRPr="000146FC">
        <w:rPr>
          <w:rFonts w:ascii="Times New Roman" w:hAnsi="Times New Roman" w:cs="Times New Roman"/>
          <w:sz w:val="24"/>
          <w:szCs w:val="24"/>
        </w:rPr>
        <w:t>comment(</w:t>
      </w:r>
      <w:proofErr w:type="gramEnd"/>
      <w:r w:rsidRPr="000146FC">
        <w:rPr>
          <w:rFonts w:ascii="Times New Roman" w:hAnsi="Times New Roman" w:cs="Times New Roman"/>
          <w:sz w:val="24"/>
          <w:szCs w:val="24"/>
        </w:rPr>
        <w:t>that used to generate java doc) explaini</w:t>
      </w:r>
      <w:r w:rsidRPr="000146FC">
        <w:rPr>
          <w:rFonts w:ascii="Times New Roman" w:hAnsi="Times New Roman" w:cs="Times New Roman"/>
          <w:sz w:val="24"/>
          <w:szCs w:val="24"/>
        </w:rPr>
        <w:t xml:space="preserve">ng what the purpose of the class. </w:t>
      </w:r>
    </w:p>
    <w:p w:rsidR="008716BB" w:rsidRPr="000146FC" w:rsidRDefault="005D63BF" w:rsidP="000146FC">
      <w:pPr>
        <w:pStyle w:val="Body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Each method should have comments explaining what it does, as well as the purpose of its parameters.</w:t>
      </w:r>
    </w:p>
    <w:p w:rsidR="008716BB" w:rsidRPr="000146FC" w:rsidRDefault="005D63BF" w:rsidP="000146FC">
      <w:pPr>
        <w:pStyle w:val="Body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All class data members, should be appended with a comment describing its role.</w:t>
      </w:r>
    </w:p>
    <w:sectPr w:rsidR="008716BB" w:rsidRPr="000146FC" w:rsidSect="000146FC">
      <w:headerReference w:type="default" r:id="rId7"/>
      <w:footerReference w:type="default" r:id="rId8"/>
      <w:pgSz w:w="12240" w:h="15840"/>
      <w:pgMar w:top="1440" w:right="1440" w:bottom="1440" w:left="1440" w:header="720" w:footer="864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D63BF" w:rsidRDefault="005D63BF">
      <w:r>
        <w:separator/>
      </w:r>
    </w:p>
  </w:endnote>
  <w:endnote w:type="continuationSeparator" w:id="0">
    <w:p w:rsidR="005D63BF" w:rsidRDefault="005D63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16BB" w:rsidRDefault="008716BB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D63BF" w:rsidRDefault="005D63BF">
      <w:r>
        <w:separator/>
      </w:r>
    </w:p>
  </w:footnote>
  <w:footnote w:type="continuationSeparator" w:id="0">
    <w:p w:rsidR="005D63BF" w:rsidRDefault="005D63B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16BB" w:rsidRDefault="008716B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4BCD"/>
    <w:multiLevelType w:val="hybridMultilevel"/>
    <w:tmpl w:val="8D2EBFAA"/>
    <w:numStyleLink w:val="Dash"/>
  </w:abstractNum>
  <w:abstractNum w:abstractNumId="1">
    <w:nsid w:val="07CD6553"/>
    <w:multiLevelType w:val="hybridMultilevel"/>
    <w:tmpl w:val="E64459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48A195F"/>
    <w:multiLevelType w:val="hybridMultilevel"/>
    <w:tmpl w:val="FD9294C6"/>
    <w:lvl w:ilvl="0" w:tplc="04090001">
      <w:start w:val="1"/>
      <w:numFmt w:val="bullet"/>
      <w:lvlText w:val=""/>
      <w:lvlJc w:val="left"/>
      <w:pPr>
        <w:ind w:left="240" w:hanging="240"/>
      </w:pPr>
      <w:rPr>
        <w:rFonts w:ascii="Symbol" w:hAnsi="Symbol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1" w:tplc="EE5850EC">
      <w:start w:val="1"/>
      <w:numFmt w:val="bullet"/>
      <w:lvlText w:val="-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2" w:tplc="BEF0965C">
      <w:start w:val="1"/>
      <w:numFmt w:val="bullet"/>
      <w:lvlText w:val="-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3" w:tplc="E96A0794">
      <w:start w:val="1"/>
      <w:numFmt w:val="bullet"/>
      <w:lvlText w:val="-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4" w:tplc="FE7A30D2">
      <w:start w:val="1"/>
      <w:numFmt w:val="bullet"/>
      <w:lvlText w:val="-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5" w:tplc="4F283100">
      <w:start w:val="1"/>
      <w:numFmt w:val="bullet"/>
      <w:lvlText w:val="-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6" w:tplc="4072B49E">
      <w:start w:val="1"/>
      <w:numFmt w:val="bullet"/>
      <w:lvlText w:val="-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7" w:tplc="B4A83FA6">
      <w:start w:val="1"/>
      <w:numFmt w:val="bullet"/>
      <w:lvlText w:val="-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8" w:tplc="100E476E">
      <w:start w:val="1"/>
      <w:numFmt w:val="bullet"/>
      <w:lvlText w:val="-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</w:abstractNum>
  <w:abstractNum w:abstractNumId="3">
    <w:nsid w:val="27006B90"/>
    <w:multiLevelType w:val="hybridMultilevel"/>
    <w:tmpl w:val="70061974"/>
    <w:lvl w:ilvl="0" w:tplc="04090001">
      <w:start w:val="1"/>
      <w:numFmt w:val="bullet"/>
      <w:lvlText w:val=""/>
      <w:lvlJc w:val="left"/>
      <w:pPr>
        <w:ind w:left="240" w:hanging="240"/>
      </w:pPr>
      <w:rPr>
        <w:rFonts w:ascii="Symbol" w:hAnsi="Symbol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1" w:tplc="EE5850EC">
      <w:start w:val="1"/>
      <w:numFmt w:val="bullet"/>
      <w:lvlText w:val="-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2" w:tplc="BEF0965C">
      <w:start w:val="1"/>
      <w:numFmt w:val="bullet"/>
      <w:lvlText w:val="-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3" w:tplc="E96A0794">
      <w:start w:val="1"/>
      <w:numFmt w:val="bullet"/>
      <w:lvlText w:val="-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4" w:tplc="FE7A30D2">
      <w:start w:val="1"/>
      <w:numFmt w:val="bullet"/>
      <w:lvlText w:val="-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5" w:tplc="4F283100">
      <w:start w:val="1"/>
      <w:numFmt w:val="bullet"/>
      <w:lvlText w:val="-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6" w:tplc="4072B49E">
      <w:start w:val="1"/>
      <w:numFmt w:val="bullet"/>
      <w:lvlText w:val="-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7" w:tplc="B4A83FA6">
      <w:start w:val="1"/>
      <w:numFmt w:val="bullet"/>
      <w:lvlText w:val="-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8" w:tplc="100E476E">
      <w:start w:val="1"/>
      <w:numFmt w:val="bullet"/>
      <w:lvlText w:val="-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</w:abstractNum>
  <w:abstractNum w:abstractNumId="4">
    <w:nsid w:val="5D1B169D"/>
    <w:multiLevelType w:val="hybridMultilevel"/>
    <w:tmpl w:val="8D2EBFAA"/>
    <w:styleLink w:val="Dash"/>
    <w:lvl w:ilvl="0" w:tplc="76A637BC">
      <w:start w:val="1"/>
      <w:numFmt w:val="bullet"/>
      <w:lvlText w:val="-"/>
      <w:lvlJc w:val="left"/>
      <w:pPr>
        <w:ind w:left="2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1" w:tplc="A70CF698">
      <w:start w:val="1"/>
      <w:numFmt w:val="bullet"/>
      <w:lvlText w:val="-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2" w:tplc="E252DF9A">
      <w:start w:val="1"/>
      <w:numFmt w:val="bullet"/>
      <w:lvlText w:val="-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3" w:tplc="B44A0FAE">
      <w:start w:val="1"/>
      <w:numFmt w:val="bullet"/>
      <w:lvlText w:val="-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4" w:tplc="0590A8E6">
      <w:start w:val="1"/>
      <w:numFmt w:val="bullet"/>
      <w:lvlText w:val="-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5" w:tplc="028E6308">
      <w:start w:val="1"/>
      <w:numFmt w:val="bullet"/>
      <w:lvlText w:val="-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6" w:tplc="B6C063D8">
      <w:start w:val="1"/>
      <w:numFmt w:val="bullet"/>
      <w:lvlText w:val="-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7" w:tplc="B3402186">
      <w:start w:val="1"/>
      <w:numFmt w:val="bullet"/>
      <w:lvlText w:val="-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8" w:tplc="54F23290">
      <w:start w:val="1"/>
      <w:numFmt w:val="bullet"/>
      <w:lvlText w:val="-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</w:abstractNum>
  <w:abstractNum w:abstractNumId="5">
    <w:nsid w:val="6CD14B03"/>
    <w:multiLevelType w:val="hybridMultilevel"/>
    <w:tmpl w:val="0E0AF4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yMDcyMLQwtTA1MDNT0lEKTi0uzszPAykwrAUABa/65SwAAAA="/>
  </w:docVars>
  <w:rsids>
    <w:rsidRoot w:val="008716BB"/>
    <w:rsid w:val="000146FC"/>
    <w:rsid w:val="005D63BF"/>
    <w:rsid w:val="00871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BF2879B-1495-466A-9866-2A89B5AF6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 Neue" w:hAnsi="Helvetica Neue" w:cs="Arial Unicode MS"/>
      <w:color w:val="000000"/>
      <w:sz w:val="22"/>
      <w:szCs w:val="22"/>
    </w:rPr>
  </w:style>
  <w:style w:type="numbering" w:customStyle="1" w:styleId="Dash">
    <w:name w:val="Dash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4</Words>
  <Characters>1049</Characters>
  <Application>Microsoft Office Word</Application>
  <DocSecurity>0</DocSecurity>
  <Lines>8</Lines>
  <Paragraphs>2</Paragraphs>
  <ScaleCrop>false</ScaleCrop>
  <Company/>
  <LinksUpToDate>false</LinksUpToDate>
  <CharactersWithSpaces>12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zhilmani Aakaash</cp:lastModifiedBy>
  <cp:revision>2</cp:revision>
  <dcterms:created xsi:type="dcterms:W3CDTF">2018-10-17T22:00:00Z</dcterms:created>
  <dcterms:modified xsi:type="dcterms:W3CDTF">2018-10-17T22:01:00Z</dcterms:modified>
</cp:coreProperties>
</file>